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422C" w:rsidRPr="00B41AFB" w:rsidRDefault="00B41AFB" w:rsidP="00B41AFB">
      <w:pPr>
        <w:spacing w:after="0"/>
        <w:jc w:val="center"/>
        <w:rPr>
          <w:sz w:val="28"/>
        </w:rPr>
      </w:pPr>
      <w:r w:rsidRPr="00B41AFB">
        <w:rPr>
          <w:sz w:val="28"/>
        </w:rPr>
        <w:t>South Florida Science Center and Aquarium</w:t>
      </w:r>
    </w:p>
    <w:p w:rsidR="00B41AFB" w:rsidRDefault="008C2700" w:rsidP="00B41AFB">
      <w:pPr>
        <w:spacing w:after="0"/>
        <w:jc w:val="center"/>
        <w:rPr>
          <w:b/>
          <w:sz w:val="52"/>
        </w:rPr>
      </w:pPr>
      <w:r>
        <w:rPr>
          <w:b/>
          <w:sz w:val="52"/>
        </w:rPr>
        <w:t>Videography/Video Editing</w:t>
      </w:r>
      <w:r w:rsidR="00B35205">
        <w:rPr>
          <w:b/>
          <w:sz w:val="52"/>
        </w:rPr>
        <w:t xml:space="preserve"> </w:t>
      </w:r>
      <w:r w:rsidR="00B41AFB" w:rsidRPr="00B41AFB">
        <w:rPr>
          <w:b/>
          <w:sz w:val="52"/>
        </w:rPr>
        <w:t>Internship</w:t>
      </w:r>
    </w:p>
    <w:p w:rsidR="00B41AFB" w:rsidRDefault="00B41AFB" w:rsidP="00B41AFB">
      <w:pPr>
        <w:spacing w:after="0"/>
        <w:rPr>
          <w:b/>
          <w:sz w:val="24"/>
        </w:rPr>
      </w:pPr>
    </w:p>
    <w:p w:rsidR="00374EC0" w:rsidRPr="00B41AFB" w:rsidRDefault="00374EC0" w:rsidP="00374EC0">
      <w:pPr>
        <w:rPr>
          <w:sz w:val="24"/>
        </w:rPr>
      </w:pPr>
      <w:r w:rsidRPr="00B41AFB">
        <w:rPr>
          <w:b/>
          <w:sz w:val="24"/>
        </w:rPr>
        <w:t>Department:</w:t>
      </w:r>
      <w:r w:rsidRPr="00B41AFB">
        <w:rPr>
          <w:sz w:val="24"/>
        </w:rPr>
        <w:t xml:space="preserve"> </w:t>
      </w:r>
      <w:r w:rsidR="00B35205">
        <w:rPr>
          <w:sz w:val="24"/>
        </w:rPr>
        <w:t>Education</w:t>
      </w:r>
    </w:p>
    <w:p w:rsidR="00374EC0" w:rsidRPr="00B41AFB" w:rsidRDefault="00374EC0" w:rsidP="00374EC0">
      <w:pPr>
        <w:rPr>
          <w:sz w:val="24"/>
        </w:rPr>
      </w:pPr>
      <w:r w:rsidRPr="00B41AFB">
        <w:rPr>
          <w:b/>
          <w:sz w:val="24"/>
        </w:rPr>
        <w:t>Reports to:</w:t>
      </w:r>
      <w:r w:rsidRPr="00B41AFB">
        <w:rPr>
          <w:sz w:val="24"/>
        </w:rPr>
        <w:t xml:space="preserve"> </w:t>
      </w:r>
      <w:r w:rsidR="00F3041A">
        <w:rPr>
          <w:sz w:val="24"/>
        </w:rPr>
        <w:t xml:space="preserve">Director </w:t>
      </w:r>
      <w:r w:rsidR="00B35205">
        <w:rPr>
          <w:sz w:val="24"/>
        </w:rPr>
        <w:t>of Education</w:t>
      </w:r>
    </w:p>
    <w:p w:rsidR="00374EC0" w:rsidRPr="00B41AFB" w:rsidRDefault="00374EC0" w:rsidP="00374EC0">
      <w:pPr>
        <w:rPr>
          <w:sz w:val="24"/>
        </w:rPr>
      </w:pPr>
      <w:r w:rsidRPr="00B41AFB">
        <w:rPr>
          <w:b/>
          <w:sz w:val="24"/>
        </w:rPr>
        <w:t>Time Commitment:</w:t>
      </w:r>
      <w:r w:rsidRPr="00B41AFB">
        <w:rPr>
          <w:sz w:val="24"/>
        </w:rPr>
        <w:t xml:space="preserve"> 1-2 semesters</w:t>
      </w:r>
    </w:p>
    <w:p w:rsidR="00374EC0" w:rsidRPr="00B41AFB" w:rsidRDefault="00374EC0" w:rsidP="00374EC0">
      <w:pPr>
        <w:rPr>
          <w:sz w:val="24"/>
        </w:rPr>
      </w:pPr>
      <w:r w:rsidRPr="00B41AFB">
        <w:rPr>
          <w:b/>
          <w:sz w:val="24"/>
        </w:rPr>
        <w:t>Hours:</w:t>
      </w:r>
      <w:r w:rsidRPr="00B41AFB">
        <w:rPr>
          <w:sz w:val="24"/>
        </w:rPr>
        <w:t xml:space="preserve"> 12-2</w:t>
      </w:r>
      <w:r w:rsidR="00952BE4">
        <w:rPr>
          <w:sz w:val="24"/>
        </w:rPr>
        <w:t>4</w:t>
      </w:r>
      <w:r w:rsidRPr="00B41AFB">
        <w:rPr>
          <w:sz w:val="24"/>
        </w:rPr>
        <w:t xml:space="preserve"> hours per week</w:t>
      </w:r>
    </w:p>
    <w:p w:rsidR="00F3041A" w:rsidRDefault="00374EC0" w:rsidP="00412F67">
      <w:pPr>
        <w:rPr>
          <w:sz w:val="24"/>
        </w:rPr>
      </w:pPr>
      <w:r w:rsidRPr="00B41AFB">
        <w:rPr>
          <w:b/>
          <w:sz w:val="24"/>
        </w:rPr>
        <w:t>Summary of Position:</w:t>
      </w:r>
      <w:r w:rsidR="00B35205">
        <w:rPr>
          <w:sz w:val="24"/>
        </w:rPr>
        <w:t xml:space="preserve"> </w:t>
      </w:r>
      <w:r w:rsidR="008C2700">
        <w:rPr>
          <w:sz w:val="24"/>
        </w:rPr>
        <w:t>The Video Services</w:t>
      </w:r>
      <w:r w:rsidR="00F3041A" w:rsidRPr="00F3041A">
        <w:rPr>
          <w:sz w:val="24"/>
        </w:rPr>
        <w:t xml:space="preserve"> department </w:t>
      </w:r>
      <w:r w:rsidR="00F3041A">
        <w:rPr>
          <w:sz w:val="24"/>
        </w:rPr>
        <w:t>of the South Florida Science Center is looking for a</w:t>
      </w:r>
      <w:r w:rsidR="00312579">
        <w:rPr>
          <w:sz w:val="24"/>
        </w:rPr>
        <w:t>n outstanding</w:t>
      </w:r>
      <w:r w:rsidR="00F3041A">
        <w:rPr>
          <w:sz w:val="24"/>
        </w:rPr>
        <w:t xml:space="preserve"> intern </w:t>
      </w:r>
      <w:r w:rsidR="00F3041A" w:rsidRPr="00F3041A">
        <w:rPr>
          <w:sz w:val="24"/>
        </w:rPr>
        <w:t xml:space="preserve">to </w:t>
      </w:r>
      <w:r w:rsidR="00F3041A" w:rsidRPr="00B41AFB">
        <w:rPr>
          <w:sz w:val="24"/>
        </w:rPr>
        <w:t xml:space="preserve">gain valuable hands-on experience and explore </w:t>
      </w:r>
      <w:r w:rsidR="008C2700">
        <w:rPr>
          <w:sz w:val="24"/>
        </w:rPr>
        <w:t>the realm of video filming, video editing, and virtual programming</w:t>
      </w:r>
      <w:r w:rsidR="00F3041A" w:rsidRPr="00B41AFB">
        <w:rPr>
          <w:sz w:val="24"/>
        </w:rPr>
        <w:t>.</w:t>
      </w:r>
    </w:p>
    <w:p w:rsidR="00374EC0" w:rsidRPr="00B41AFB" w:rsidRDefault="00F3041A" w:rsidP="00F3041A">
      <w:pPr>
        <w:rPr>
          <w:sz w:val="24"/>
        </w:rPr>
      </w:pPr>
      <w:r w:rsidRPr="00B41AFB">
        <w:rPr>
          <w:sz w:val="24"/>
        </w:rPr>
        <w:t>Based on the internship candidate’s experience and education</w:t>
      </w:r>
      <w:r>
        <w:rPr>
          <w:sz w:val="24"/>
        </w:rPr>
        <w:t xml:space="preserve">, the intern will assist in the following areas: </w:t>
      </w:r>
      <w:r w:rsidR="00522242">
        <w:rPr>
          <w:sz w:val="24"/>
        </w:rPr>
        <w:t>video filming, lighting, creative development, video editing, and sound editing</w:t>
      </w:r>
      <w:r w:rsidRPr="00F3041A">
        <w:rPr>
          <w:sz w:val="24"/>
        </w:rPr>
        <w:t xml:space="preserve">. </w:t>
      </w:r>
      <w:r>
        <w:rPr>
          <w:sz w:val="24"/>
        </w:rPr>
        <w:t>This is an unpaid-</w:t>
      </w:r>
      <w:r w:rsidR="008C2700">
        <w:rPr>
          <w:sz w:val="24"/>
        </w:rPr>
        <w:t>intern</w:t>
      </w:r>
      <w:r>
        <w:rPr>
          <w:sz w:val="24"/>
        </w:rPr>
        <w:t xml:space="preserve"> part-time position.</w:t>
      </w:r>
    </w:p>
    <w:p w:rsidR="00412F67" w:rsidRPr="00B41AFB" w:rsidRDefault="00412F67" w:rsidP="00412F67">
      <w:pPr>
        <w:spacing w:after="0"/>
        <w:rPr>
          <w:sz w:val="24"/>
        </w:rPr>
      </w:pPr>
    </w:p>
    <w:p w:rsidR="00374EC0" w:rsidRPr="00B41AFB" w:rsidRDefault="00374EC0" w:rsidP="00412F67">
      <w:pPr>
        <w:spacing w:after="0"/>
        <w:rPr>
          <w:b/>
          <w:sz w:val="24"/>
        </w:rPr>
      </w:pPr>
      <w:r w:rsidRPr="00B41AFB">
        <w:rPr>
          <w:b/>
          <w:sz w:val="24"/>
        </w:rPr>
        <w:t>Qualifications:</w:t>
      </w:r>
    </w:p>
    <w:p w:rsidR="00374EC0" w:rsidRPr="00B41AFB" w:rsidRDefault="00374EC0" w:rsidP="00B41AFB">
      <w:pPr>
        <w:pStyle w:val="ListParagraph"/>
        <w:numPr>
          <w:ilvl w:val="0"/>
          <w:numId w:val="4"/>
        </w:numPr>
        <w:rPr>
          <w:sz w:val="24"/>
        </w:rPr>
      </w:pPr>
      <w:r w:rsidRPr="00B41AFB">
        <w:rPr>
          <w:sz w:val="24"/>
        </w:rPr>
        <w:t>Must have completed at least 30 college credits (college sophomore)</w:t>
      </w:r>
    </w:p>
    <w:p w:rsidR="00374EC0" w:rsidRPr="00B41AFB" w:rsidRDefault="00374EC0" w:rsidP="00B41AFB">
      <w:pPr>
        <w:pStyle w:val="ListParagraph"/>
        <w:numPr>
          <w:ilvl w:val="0"/>
          <w:numId w:val="4"/>
        </w:numPr>
        <w:rPr>
          <w:sz w:val="24"/>
        </w:rPr>
      </w:pPr>
      <w:r w:rsidRPr="00B41AFB">
        <w:rPr>
          <w:sz w:val="24"/>
        </w:rPr>
        <w:t xml:space="preserve">Seeking a degree in </w:t>
      </w:r>
      <w:r w:rsidR="00522242">
        <w:rPr>
          <w:sz w:val="24"/>
        </w:rPr>
        <w:t>cinematic arts or video filming and editing</w:t>
      </w:r>
      <w:r w:rsidRPr="00B41AFB">
        <w:rPr>
          <w:sz w:val="24"/>
        </w:rPr>
        <w:t xml:space="preserve"> field</w:t>
      </w:r>
    </w:p>
    <w:p w:rsidR="00B41AFB" w:rsidRPr="00B41AFB" w:rsidRDefault="00B41AFB" w:rsidP="00B41AFB">
      <w:pPr>
        <w:pStyle w:val="ListParagraph"/>
        <w:numPr>
          <w:ilvl w:val="0"/>
          <w:numId w:val="4"/>
        </w:numPr>
        <w:rPr>
          <w:sz w:val="24"/>
        </w:rPr>
      </w:pPr>
      <w:r w:rsidRPr="00B41AFB">
        <w:rPr>
          <w:sz w:val="24"/>
        </w:rPr>
        <w:t xml:space="preserve">Any experience working with </w:t>
      </w:r>
      <w:r w:rsidR="00522242">
        <w:rPr>
          <w:sz w:val="24"/>
        </w:rPr>
        <w:t>YouTube</w:t>
      </w:r>
    </w:p>
    <w:p w:rsidR="00B41AFB" w:rsidRPr="00B41AFB" w:rsidRDefault="00B41AFB" w:rsidP="00B41AFB">
      <w:pPr>
        <w:pStyle w:val="ListParagraph"/>
        <w:numPr>
          <w:ilvl w:val="0"/>
          <w:numId w:val="4"/>
        </w:numPr>
        <w:rPr>
          <w:sz w:val="24"/>
        </w:rPr>
      </w:pPr>
      <w:r w:rsidRPr="00B41AFB">
        <w:rPr>
          <w:sz w:val="24"/>
        </w:rPr>
        <w:t>Must pass background check administered by Science Center</w:t>
      </w:r>
    </w:p>
    <w:p w:rsidR="00374EC0" w:rsidRPr="00B41AFB" w:rsidRDefault="00374EC0" w:rsidP="00B41AFB">
      <w:pPr>
        <w:spacing w:after="0"/>
        <w:rPr>
          <w:b/>
          <w:sz w:val="24"/>
        </w:rPr>
      </w:pPr>
      <w:r w:rsidRPr="00B41AFB">
        <w:rPr>
          <w:b/>
          <w:sz w:val="24"/>
        </w:rPr>
        <w:t>Requirements:</w:t>
      </w:r>
    </w:p>
    <w:p w:rsidR="00374EC0" w:rsidRPr="00B41AFB" w:rsidRDefault="00522242" w:rsidP="00B41AFB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Limited weekday and open w</w:t>
      </w:r>
      <w:r w:rsidR="00374EC0" w:rsidRPr="00B41AFB">
        <w:rPr>
          <w:sz w:val="24"/>
        </w:rPr>
        <w:t>eekend availability</w:t>
      </w:r>
    </w:p>
    <w:p w:rsidR="00374EC0" w:rsidRPr="00B41AFB" w:rsidRDefault="00374EC0" w:rsidP="00B41AFB">
      <w:pPr>
        <w:pStyle w:val="ListParagraph"/>
        <w:numPr>
          <w:ilvl w:val="0"/>
          <w:numId w:val="2"/>
        </w:numPr>
        <w:rPr>
          <w:sz w:val="24"/>
        </w:rPr>
      </w:pPr>
      <w:r w:rsidRPr="00B41AFB">
        <w:rPr>
          <w:sz w:val="24"/>
        </w:rPr>
        <w:t>Strong communication skills (both written and oral)</w:t>
      </w:r>
    </w:p>
    <w:p w:rsidR="00374EC0" w:rsidRPr="00B41AFB" w:rsidRDefault="00374EC0" w:rsidP="00B41AFB">
      <w:pPr>
        <w:pStyle w:val="ListParagraph"/>
        <w:numPr>
          <w:ilvl w:val="0"/>
          <w:numId w:val="2"/>
        </w:numPr>
        <w:rPr>
          <w:sz w:val="24"/>
        </w:rPr>
      </w:pPr>
      <w:r w:rsidRPr="00B41AFB">
        <w:rPr>
          <w:sz w:val="24"/>
        </w:rPr>
        <w:t xml:space="preserve">Comfortable </w:t>
      </w:r>
      <w:r w:rsidR="00522242">
        <w:rPr>
          <w:sz w:val="24"/>
        </w:rPr>
        <w:t>working with computer and filming equipment</w:t>
      </w:r>
    </w:p>
    <w:p w:rsidR="00374EC0" w:rsidRPr="00B41AFB" w:rsidRDefault="00374EC0" w:rsidP="00B41AFB">
      <w:pPr>
        <w:pStyle w:val="ListParagraph"/>
        <w:numPr>
          <w:ilvl w:val="0"/>
          <w:numId w:val="2"/>
        </w:numPr>
        <w:rPr>
          <w:sz w:val="24"/>
        </w:rPr>
      </w:pPr>
      <w:bookmarkStart w:id="0" w:name="_GoBack"/>
      <w:bookmarkEnd w:id="0"/>
      <w:r w:rsidRPr="00B41AFB">
        <w:rPr>
          <w:sz w:val="24"/>
        </w:rPr>
        <w:t xml:space="preserve">Individuals should be organized, and be </w:t>
      </w:r>
      <w:r w:rsidR="00B41AFB" w:rsidRPr="00B41AFB">
        <w:rPr>
          <w:sz w:val="24"/>
        </w:rPr>
        <w:t>able to work with minimal supervision</w:t>
      </w:r>
    </w:p>
    <w:sectPr w:rsidR="00374EC0" w:rsidRPr="00B41AFB" w:rsidSect="00C342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4921F5"/>
    <w:multiLevelType w:val="hybridMultilevel"/>
    <w:tmpl w:val="B67430F0"/>
    <w:lvl w:ilvl="0" w:tplc="5734E47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D5191"/>
    <w:multiLevelType w:val="hybridMultilevel"/>
    <w:tmpl w:val="6CC07480"/>
    <w:lvl w:ilvl="0" w:tplc="CBD05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043D4"/>
    <w:multiLevelType w:val="hybridMultilevel"/>
    <w:tmpl w:val="B3B47B70"/>
    <w:lvl w:ilvl="0" w:tplc="5734E47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D5EFE"/>
    <w:multiLevelType w:val="hybridMultilevel"/>
    <w:tmpl w:val="FFA025D2"/>
    <w:lvl w:ilvl="0" w:tplc="5734E47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YxMrQ0MjYzs7BQ0lEKTi0uzszPAykwrAUAIv8XBiwAAAA="/>
  </w:docVars>
  <w:rsids>
    <w:rsidRoot w:val="00374EC0"/>
    <w:rsid w:val="00121A34"/>
    <w:rsid w:val="00290E0B"/>
    <w:rsid w:val="002C53CA"/>
    <w:rsid w:val="00312579"/>
    <w:rsid w:val="00374EC0"/>
    <w:rsid w:val="00412F67"/>
    <w:rsid w:val="00522242"/>
    <w:rsid w:val="005B1EBA"/>
    <w:rsid w:val="008C2700"/>
    <w:rsid w:val="00952BE4"/>
    <w:rsid w:val="00AB2C6D"/>
    <w:rsid w:val="00B35205"/>
    <w:rsid w:val="00B41AFB"/>
    <w:rsid w:val="00C3422C"/>
    <w:rsid w:val="00CE7208"/>
    <w:rsid w:val="00F16603"/>
    <w:rsid w:val="00F3041A"/>
    <w:rsid w:val="00F6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7A1237-D0EE-446E-B620-6F6A847DD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2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1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SCA</Company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tachelek</dc:creator>
  <cp:lastModifiedBy>Kristian Zambrana</cp:lastModifiedBy>
  <cp:revision>2</cp:revision>
  <dcterms:created xsi:type="dcterms:W3CDTF">2021-01-05T15:35:00Z</dcterms:created>
  <dcterms:modified xsi:type="dcterms:W3CDTF">2021-01-05T15:35:00Z</dcterms:modified>
</cp:coreProperties>
</file>